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internship-application-letter"/>
    <w:p>
      <w:pPr>
        <w:pStyle w:val="Heading1"/>
      </w:pPr>
      <w:r>
        <w:t xml:space="preserve">Internship Application Letter</w:t>
      </w:r>
    </w:p>
    <w:p>
      <w:pPr>
        <w:pStyle w:val="FirstParagraph"/>
      </w:pPr>
      <w:r>
        <w:t xml:space="preserve">Submitted to Professor [Professor's Full Name], [Department Name]</w:t>
      </w:r>
      <w:r>
        <w:br/>
      </w:r>
      <w:r>
        <w:t xml:space="preserve">[University Name], Riyadh, Saudi Arabia</w:t>
      </w:r>
    </w:p>
    <w:bookmarkEnd w:id="20"/>
    <w:p>
      <w:pPr>
        <w:pStyle w:val="BodyText"/>
      </w:pPr>
      <w:r>
        <w:t xml:space="preserve">[Date]</w:t>
      </w:r>
    </w:p>
    <w:p>
      <w:pPr>
        <w:pStyle w:val="BodyText"/>
      </w:pPr>
      <w:r>
        <w:t xml:space="preserve">Dear Professor [Professor's Last Name],</w:t>
      </w:r>
    </w:p>
    <w:p>
      <w:pPr>
        <w:pStyle w:val="BodyText"/>
      </w:pPr>
      <w:r>
        <w:t xml:space="preserve">I am writing this formal Internship Application Letter to express my profound enthusiasm for the opportunity to contribute as a research intern under your esteemed supervision at [University Name] in Riyadh, Saudi Arabia. As a dedicated student of [Your Field of Study] at [Your University], I have long admired your pioneering work in [Specific Research Area, e.g., Sustainable Urban Development, AI Ethics in Healthcare, Renewable Energy Systems], particularly your recent publications on [Mention Specific Paper/Project]. The alignment between my academic trajectory and the transformative research conducted within your laboratory at the heart of Saudi Arabia Riyadh makes this internship an essential step in my professional journey.</w:t>
      </w:r>
    </w:p>
    <w:p>
      <w:pPr>
        <w:pStyle w:val="BodyText"/>
      </w:pPr>
      <w:r>
        <w:t xml:space="preserve">My academic foundation includes a rigorous curriculum focused on [Relevant Subjects], complemented by hands-on experience through [Mention Specific Project/Thesis]. For instance, my undergraduate thesis on [Brief Description] required me to develop [Specific Skill], which directly resonates with your team's current project exploring [Relate to Professor's Work]. What particularly inspires me is your commitment to research that addresses real-world challenges within the Kingdom’s strategic vision—particularly Saudi Arabia’s Vision 2030 framework, which prioritizes innovation, economic diversification, and sustainable development. Riyadh’s emergence as a global hub for technology and knowledge-based industries has further solidified my desire to contribute meaningfully within this dynamic ecosystem.</w:t>
      </w:r>
    </w:p>
    <w:p>
      <w:pPr>
        <w:pStyle w:val="BodyText"/>
      </w:pPr>
      <w:r>
        <w:t xml:space="preserve">Having closely followed your research on [Specific Topic], I am convinced that your mentorship would provide the ideal environment for me to refine my technical abilities in [Mention Specific Techniques, e.g., machine learning modeling, environmental impact assessment] while gaining invaluable insight into interdisciplinary collaboration. Your recent work published in [Journal Name] on [Topic] demonstrated exceptional rigor—particularly the methodology applied to address [Specific Problem]. I am eager to assist in advancing this line of inquiry through my proficiency in [Software/Tool], which I have successfully applied in contexts such as [Brief Example]. Moreover, my fluency in Arabic (B2 level) and English (C1) positions me to effectively collaborate within Riyadh’s multicultural academic community and engage with local stakeholders across Saudi Arabia.</w:t>
      </w:r>
    </w:p>
    <w:p>
      <w:pPr>
        <w:pStyle w:val="BodyText"/>
      </w:pPr>
      <w:r>
        <w:t xml:space="preserve">The decision to pursue this internship opportunity specifically in Saudi Arabia Riyadh stems from the Kingdom’s unparalleled commitment to fostering a world-class research environment. The government’s strategic investments in institutions like [Mention Specific Initiative, e.g., King Abdullah University of Science and Technology (KAUST), Prince Sultan University] reflect a national vision where academic excellence directly fuels socioeconomic progress. As an intern in Riyadh, I am not merely seeking professional development—I aim to become part of the generation transforming Saudi Arabia into a global knowledge leader. This is precisely why I am drawn to your laboratory’s focus on [Relate to Vision 2030 Goal, e.g., reducing carbon footprint in urban infrastructure], which mirrors the Kingdom’s ambition for sustainable growth.</w:t>
      </w:r>
    </w:p>
    <w:p>
      <w:pPr>
        <w:pStyle w:val="BodyText"/>
      </w:pPr>
      <w:r>
        <w:t xml:space="preserve">I recognize that as an intern under Professor [Professor's Last Name], I will be expected to contribute actively while embracing the cultural and academic nuances of Saudi Arabia. My respect for Islamic values and commitment to professional conduct aligns with the ethical framework central to academia in Riyadh. During my preparatory research, I was deeply impressed by [University Name]’s emphasis on community-engaged scholarship—a principle that mirrors my own approach to learning. For example, while volunteering with [Organization], I co-designed a workshop addressing [Local Challenge] that required sensitivity to cultural context and collaborative problem-solving—skills directly transferable to your research team’s objectives in Saudi Arabia.</w:t>
      </w:r>
    </w:p>
    <w:p>
      <w:pPr>
        <w:pStyle w:val="BodyText"/>
      </w:pPr>
      <w:r>
        <w:t xml:space="preserve">My technical competencies include [List 3-4 Key Skills], all of which I have applied in projects such as [Brief Description]. I am proficient in [Software/Tools] and possess foundational knowledge of [Relevant Theories]. Beyond technical skills, I bring strong analytical abilities developed through my coursework in [Course Name] and leadership experience as President of the [Student Organization], where I coordinated cross-cultural teams to deliver projects aligned with UN Sustainable Development Goals. These experiences have prepared me to integrate seamlessly into your laboratory while contributing fresh perspectives to ongoing research on [Professor’s Research Area].</w:t>
      </w:r>
    </w:p>
    <w:p>
      <w:pPr>
        <w:pStyle w:val="BodyText"/>
      </w:pPr>
      <w:r>
        <w:t xml:space="preserve">What sets this Internship Application Letter apart is my deep understanding of Riyadh as a city where academia intersects with national ambition. I have studied how the Kingdom’s focus on innovation—evident in initiatives like [Mention Specific Program, e.g., NEOM, Saudi Green Initiative]—creates an environment where theoretical research immediately informs practical solutions. I am eager to learn from Professor [Professor's Last Name]’s approach to translating academic insights into societal impact within Saudi Arabia Riyadh’s unique context. My goal is not just to complete an internship but to establish a long-term contribution that supports the Kingdom’s vision of becoming a global leader in [Your Field].</w:t>
      </w:r>
    </w:p>
    <w:p>
      <w:pPr>
        <w:pStyle w:val="BodyText"/>
      </w:pPr>
      <w:r>
        <w:t xml:space="preserve">I am fully prepared to commit 20 hours weekly for the duration of the internship (minimum 3 months) and welcome any opportunity to discuss how my skills can support your research. I have attached my CV, academic transcripts, and a letter of recommendation from Dr. [Name], [Title], which further attest to my qualifications. Thank you for considering this Internship Application Letter—a testament to my unwavering commitment to contributing meaningfully within Saudi Arabia Riyadh’s burgeoning academic landscape.</w:t>
      </w:r>
    </w:p>
    <w:p>
      <w:pPr>
        <w:pStyle w:val="BodyText"/>
      </w:pPr>
      <w:r>
        <w:t xml:space="preserve">May I respectfully suggest that we schedule a brief virtual meeting at your convenience? I am available [Mention Availability, e.g., between 8:00–12:00 GMT+3] and can accommodate your schedule. Please contact me via email or phone ([Your Phone]) to arrange this discussion.</w:t>
      </w:r>
    </w:p>
    <w:p>
      <w:pPr>
        <w:pStyle w:val="BodyText"/>
      </w:pPr>
      <w:r>
        <w:t xml:space="preserve">With profound admiration for your scholarly contributions and the transformative work underway at [University Name], I eagerly await the possibility of joining your team in Riyadh, Saudi Arabia.</w:t>
      </w:r>
    </w:p>
    <w:p>
      <w:pPr>
        <w:pStyle w:val="BodyText"/>
      </w:pPr>
      <w:r>
        <w:t xml:space="preserve">Sincerely,</w:t>
      </w:r>
    </w:p>
    <w:p>
      <w:r>
        <w:pict>
          <v:rect style="width:0;height:1.5pt" o:hralign="center" o:hrstd="t" o:hr="t"/>
        </w:pict>
      </w:r>
    </w:p>
    <w:p>
      <w:pPr>
        <w:pStyle w:val="FirstParagraph"/>
      </w:pPr>
      <w:r>
        <w:t xml:space="preserve">[Your Full Name]</w:t>
      </w:r>
    </w:p>
    <w:p>
      <w:pPr>
        <w:pStyle w:val="BodyText"/>
      </w:pPr>
      <w:r>
        <w:t xml:space="preserve">[Your University and Program, e.g., BSc in Environmental Engineering, King Fahd University of Petroleum and Minerals]</w:t>
      </w:r>
    </w:p>
    <w:p>
      <w:pPr>
        <w:pStyle w:val="BodyText"/>
      </w:pPr>
      <w:r>
        <w:t xml:space="preserve">Email: [Your Email] | Phone: [Your Phone Number]</w:t>
      </w:r>
    </w:p>
    <w:p>
      <w:pPr>
        <w:pStyle w:val="BodyText"/>
      </w:pPr>
      <w:r>
        <w:t xml:space="preserve">This Internship Application Letter reflects my commitment to contributing to academic excellence within Saudi Arabia Riyadh, as envisioned in the Kingdom's Vision 2030 framework. All research and professional interests align with the strategic goals of [University Name] and the national development agen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in Riyadh, Saudi Arabia</dc:title>
  <dc:creator/>
  <dc:language>en</dc:language>
  <cp:keywords/>
  <dcterms:created xsi:type="dcterms:W3CDTF">2026-07-19T08:15:41Z</dcterms:created>
  <dcterms:modified xsi:type="dcterms:W3CDTF">2026-07-19T08:15:41Z</dcterms:modified>
</cp:coreProperties>
</file>

<file path=docProps/custom.xml><?xml version="1.0" encoding="utf-8"?>
<Properties xmlns="http://schemas.openxmlformats.org/officeDocument/2006/custom-properties" xmlns:vt="http://schemas.openxmlformats.org/officeDocument/2006/docPropsVTypes"/>
</file>